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7EEB" w:rsidRDefault="000C7EEB" w:rsidP="000C7EEB">
      <w:r>
        <w:t xml:space="preserve">TOPIC; </w:t>
      </w:r>
      <w:r w:rsidRPr="000C7EEB">
        <w:t>Human Resources</w:t>
      </w:r>
    </w:p>
    <w:p w:rsidR="000C7EEB" w:rsidRDefault="000C7EEB" w:rsidP="000C7EEB">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0C7EEB" w:rsidRDefault="000C7EEB" w:rsidP="000C7EEB">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Instructions For your final assignment, conduct research, and then choose a specific compensation issue or challenge human resources management must contend with. Identify the issue, how it is being addressed, and your recommended solutions. This type of research will require you to use the Northcentral Library to enhance your knowledge on the topic in order to analyze the issue in detail and offer future recommendations. Your ability to think critically, analyze situations, and offer recommendations toward resolution will set you apart from others in your chosen field. Review and reflect on the material covered during the course. Length: 8-9 pages, not including title and reference pages References: Include a minimum of five scholarly resources. Your essay should demonstrate thoughtful consideration of the ideas and concepts presented in the course and provide new thoughts and insights relating directly to this topic. Your response should reflect scholarly writing and current APA standards.</w:t>
      </w:r>
    </w:p>
    <w:p w:rsidR="000C7EEB" w:rsidRPr="000C7EEB" w:rsidRDefault="000C7EEB" w:rsidP="000C7EEB">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wNDO0MDQxNTe2NLdU0lEKTi0uzszPAykwrAUA+a1UiCwAAAA="/>
  </w:docVars>
  <w:rsids>
    <w:rsidRoot w:val="000C7EEB"/>
    <w:rsid w:val="000C7EEB"/>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23C8B"/>
  <w15:chartTrackingRefBased/>
  <w15:docId w15:val="{403ABC7F-1D41-4454-AB97-C59B460E8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C7EEB"/>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EEB"/>
    <w:rPr>
      <w:rFonts w:eastAsia="Times New Roman"/>
      <w:b/>
      <w:bCs/>
      <w:kern w:val="36"/>
      <w:sz w:val="48"/>
      <w:szCs w:val="48"/>
    </w:rPr>
  </w:style>
  <w:style w:type="paragraph" w:styleId="NormalWeb">
    <w:name w:val="Normal (Web)"/>
    <w:basedOn w:val="Normal"/>
    <w:uiPriority w:val="99"/>
    <w:semiHidden/>
    <w:unhideWhenUsed/>
    <w:rsid w:val="000C7EEB"/>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0C7EEB"/>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580110">
      <w:bodyDiv w:val="1"/>
      <w:marLeft w:val="0"/>
      <w:marRight w:val="0"/>
      <w:marTop w:val="0"/>
      <w:marBottom w:val="0"/>
      <w:divBdr>
        <w:top w:val="none" w:sz="0" w:space="0" w:color="auto"/>
        <w:left w:val="none" w:sz="0" w:space="0" w:color="auto"/>
        <w:bottom w:val="none" w:sz="0" w:space="0" w:color="auto"/>
        <w:right w:val="none" w:sz="0" w:space="0" w:color="auto"/>
      </w:divBdr>
    </w:div>
    <w:div w:id="187264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5</Words>
  <Characters>889</Characters>
  <Application>Microsoft Office Word</Application>
  <DocSecurity>0</DocSecurity>
  <Lines>7</Lines>
  <Paragraphs>2</Paragraphs>
  <ScaleCrop>false</ScaleCrop>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2T03:36:00Z</dcterms:created>
  <dcterms:modified xsi:type="dcterms:W3CDTF">2021-01-12T03:37:00Z</dcterms:modified>
</cp:coreProperties>
</file>